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045"/>
        <w:gridCol w:w="12063"/>
      </w:tblGrid>
      <w:tr w14:paraId="2B8CB2DD">
        <w:trPr>
          <w:trHeight w:val="1871" w:hRule="atLeast"/>
        </w:trPr>
        <w:tc>
          <w:tcPr>
            <w:tcW w:w="4045" w:type="dxa"/>
          </w:tcPr>
          <w:p w14:paraId="7F5E9150">
            <w:pPr>
              <w:spacing w:after="0" w:line="240" w:lineRule="auto"/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382395" cy="990600"/>
                  <wp:effectExtent l="0" t="0" r="0" b="0"/>
                  <wp:docPr id="2" name="Picture 2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30" cy="9964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63" w:type="dxa"/>
            <w:vAlign w:val="center"/>
          </w:tcPr>
          <w:p w14:paraId="69F9B474">
            <w:pPr>
              <w:spacing w:after="0" w:line="240" w:lineRule="auto"/>
              <w:jc w:val="right"/>
            </w:pPr>
            <w:r>
              <w:rPr>
                <w:rFonts w:ascii="Calibri" w:hAnsi="Calibri" w:eastAsia="Times New Roman" w:cs="Calibri"/>
                <w:b/>
                <w:bCs/>
                <w:color w:val="1F4E78"/>
                <w:sz w:val="52"/>
                <w:szCs w:val="52"/>
              </w:rPr>
              <w:t>DAILY GANTT CHART TEMPLATE</w:t>
            </w:r>
          </w:p>
        </w:tc>
      </w:tr>
    </w:tbl>
    <w:tbl>
      <w:tblPr>
        <w:tblStyle w:val="5"/>
        <w:tblW w:w="1611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40"/>
        <w:gridCol w:w="1609"/>
        <w:gridCol w:w="889"/>
        <w:gridCol w:w="894"/>
        <w:gridCol w:w="757"/>
        <w:gridCol w:w="423"/>
        <w:gridCol w:w="18"/>
        <w:gridCol w:w="360"/>
        <w:gridCol w:w="45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90"/>
        <w:gridCol w:w="333"/>
        <w:gridCol w:w="27"/>
        <w:gridCol w:w="396"/>
        <w:gridCol w:w="423"/>
        <w:gridCol w:w="423"/>
        <w:gridCol w:w="423"/>
        <w:gridCol w:w="45"/>
        <w:gridCol w:w="360"/>
        <w:gridCol w:w="18"/>
        <w:gridCol w:w="423"/>
        <w:gridCol w:w="423"/>
        <w:gridCol w:w="423"/>
        <w:gridCol w:w="423"/>
      </w:tblGrid>
      <w:tr w14:paraId="0FC8B961">
        <w:trPr>
          <w:trHeight w:val="300" w:hRule="atLeast"/>
        </w:trPr>
        <w:tc>
          <w:tcPr>
            <w:tcW w:w="5130" w:type="dxa"/>
            <w:gridSpan w:val="7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4CD149C9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  <w:t>Landscaping and Pond Installation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087C4A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6480" w:type="dxa"/>
            <w:gridSpan w:val="17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2494D550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  <w:t>John Smith</w:t>
            </w:r>
          </w:p>
        </w:tc>
        <w:tc>
          <w:tcPr>
            <w:tcW w:w="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C81AE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gridSpan w:val="5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23BCFCA4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  <w:t>02-May-20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34E8A3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gridSpan w:val="5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1CCD6C84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  <w:t>27-May-20</w:t>
            </w:r>
          </w:p>
        </w:tc>
      </w:tr>
      <w:tr w14:paraId="46B84759">
        <w:trPr>
          <w:trHeight w:val="233" w:hRule="atLeast"/>
        </w:trPr>
        <w:tc>
          <w:tcPr>
            <w:tcW w:w="5130" w:type="dxa"/>
            <w:gridSpan w:val="7"/>
            <w:tcBorders>
              <w:top w:val="single" w:color="BFBFBF" w:sz="4" w:space="0"/>
              <w:left w:val="nil"/>
              <w:bottom w:val="nil"/>
              <w:right w:val="nil"/>
            </w:tcBorders>
            <w:shd w:val="clear" w:color="auto" w:fill="auto"/>
            <w:noWrap/>
          </w:tcPr>
          <w:p w14:paraId="227C854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PROJECT NAM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11896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480" w:type="dxa"/>
            <w:gridSpan w:val="17"/>
            <w:tcBorders>
              <w:top w:val="single" w:color="BFBFBF" w:sz="4" w:space="0"/>
              <w:left w:val="nil"/>
              <w:bottom w:val="nil"/>
              <w:right w:val="nil"/>
            </w:tcBorders>
            <w:shd w:val="clear" w:color="auto" w:fill="auto"/>
            <w:noWrap/>
          </w:tcPr>
          <w:p w14:paraId="21D0E60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CLIENT NAME</w:t>
            </w:r>
          </w:p>
        </w:tc>
        <w:tc>
          <w:tcPr>
            <w:tcW w:w="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15311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71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09596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TART DAT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B7D60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71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99BB6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END DATE</w:t>
            </w:r>
          </w:p>
        </w:tc>
      </w:tr>
      <w:tr w14:paraId="629AFB1D">
        <w:trPr>
          <w:trHeight w:val="165" w:hRule="atLeast"/>
        </w:trPr>
        <w:tc>
          <w:tcPr>
            <w:tcW w:w="16110" w:type="dxa"/>
            <w:gridSpan w:val="38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2695F9C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</w:p>
        </w:tc>
      </w:tr>
      <w:tr w14:paraId="7F3C9678">
        <w:trPr>
          <w:cantSplit/>
          <w:trHeight w:val="1079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vAlign w:val="center"/>
          </w:tcPr>
          <w:p w14:paraId="3D6B7305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Task</w:t>
            </w:r>
          </w:p>
          <w:p w14:paraId="47F29324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ID</w:t>
            </w:r>
          </w:p>
        </w:tc>
        <w:tc>
          <w:tcPr>
            <w:tcW w:w="160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vAlign w:val="center"/>
          </w:tcPr>
          <w:p w14:paraId="4003A23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Task Name</w:t>
            </w:r>
          </w:p>
        </w:tc>
        <w:tc>
          <w:tcPr>
            <w:tcW w:w="88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vAlign w:val="center"/>
          </w:tcPr>
          <w:p w14:paraId="66742061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Start Date</w:t>
            </w:r>
          </w:p>
        </w:tc>
        <w:tc>
          <w:tcPr>
            <w:tcW w:w="89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vAlign w:val="center"/>
          </w:tcPr>
          <w:p w14:paraId="100B0CB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End Date</w:t>
            </w:r>
          </w:p>
        </w:tc>
        <w:tc>
          <w:tcPr>
            <w:tcW w:w="757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vAlign w:val="center"/>
          </w:tcPr>
          <w:p w14:paraId="12F4B742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Duration (In Days)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51271779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1/2020</w:t>
            </w: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63BC5525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2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4B1B64A0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3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74F03573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4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3E3F6920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5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21B0BD47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6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145A1FAB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7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607D928D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8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4C6C043D">
            <w:pPr>
              <w:spacing w:after="0" w:line="240" w:lineRule="auto"/>
              <w:ind w:left="-105" w:right="-115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9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66EB69E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10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704AC9A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11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002662B0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12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5BA49FC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13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559264B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14/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6C2EBD62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15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582450EF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16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0441D63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17/2020</w:t>
            </w: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6CC4ADD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18/2020</w:t>
            </w: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504DD61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19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551BFB9D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20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2D909126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21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1E1D33D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22/2020</w:t>
            </w: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615AEBE3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23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78185E6B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24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59EB31D8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25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2EE418CA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26/2020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D8D8D8" w:themeFill="background1" w:themeFillShade="D9"/>
            <w:textDirection w:val="btLr"/>
          </w:tcPr>
          <w:p w14:paraId="7F97D7BE">
            <w:pPr>
              <w:spacing w:after="0" w:line="240" w:lineRule="auto"/>
              <w:ind w:left="-105" w:right="-90"/>
              <w:jc w:val="center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5/27/2020</w:t>
            </w:r>
          </w:p>
        </w:tc>
      </w:tr>
      <w:tr w14:paraId="6AD159B0">
        <w:trPr>
          <w:cantSplit/>
          <w:trHeight w:val="24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05B425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T01</w:t>
            </w:r>
          </w:p>
        </w:tc>
        <w:tc>
          <w:tcPr>
            <w:tcW w:w="160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80D6F08">
            <w:pPr>
              <w:spacing w:before="60" w:after="60" w:line="240" w:lineRule="auto"/>
              <w:ind w:left="-105" w:right="-9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Contract Signing</w:t>
            </w:r>
          </w:p>
        </w:tc>
        <w:tc>
          <w:tcPr>
            <w:tcW w:w="88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66954C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2/2020</w:t>
            </w:r>
          </w:p>
        </w:tc>
        <w:tc>
          <w:tcPr>
            <w:tcW w:w="89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1E746F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2/2020</w:t>
            </w:r>
          </w:p>
        </w:tc>
        <w:tc>
          <w:tcPr>
            <w:tcW w:w="757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09958C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A859C3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22C7D74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99C58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13CDCD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6F0C81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383B9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E52328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267FF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AC31CF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A3ADC5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F22DCD4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77E7CD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A883D6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A8E84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5E373F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1E4767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4A2764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9F2AC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37D5C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91003F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674CCB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9DE29F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AFD16C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A601B6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408E87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4CBA64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4959DB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14:paraId="73FD57E3">
        <w:trPr>
          <w:cantSplit/>
          <w:trHeight w:val="24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DD1438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T02</w:t>
            </w:r>
          </w:p>
        </w:tc>
        <w:tc>
          <w:tcPr>
            <w:tcW w:w="160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186E36">
            <w:pPr>
              <w:spacing w:before="60" w:after="60" w:line="240" w:lineRule="auto"/>
              <w:ind w:left="-105" w:right="-9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Design / Planning</w:t>
            </w:r>
          </w:p>
        </w:tc>
        <w:tc>
          <w:tcPr>
            <w:tcW w:w="88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448AAC4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3/2020</w:t>
            </w:r>
          </w:p>
        </w:tc>
        <w:tc>
          <w:tcPr>
            <w:tcW w:w="89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2CBEDE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4/2020</w:t>
            </w:r>
          </w:p>
        </w:tc>
        <w:tc>
          <w:tcPr>
            <w:tcW w:w="757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473AAF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798B8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EABCC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3A59902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18FC5BA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453BDB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BA24FA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D7882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38EEDA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D3FDCF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60C932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B76D59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8ED4DE4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D1C83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4FBD70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C740B1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DA675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7BC5E3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077080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17B8FD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49234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CDA8F1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B13A34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12C1A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B9CA2B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31B78B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FF3A2D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9AFAFF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14:paraId="166243E8">
        <w:trPr>
          <w:cantSplit/>
          <w:trHeight w:val="24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153A61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T03</w:t>
            </w:r>
          </w:p>
        </w:tc>
        <w:tc>
          <w:tcPr>
            <w:tcW w:w="160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118BB31">
            <w:pPr>
              <w:spacing w:before="60" w:after="6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Mobilization</w:t>
            </w:r>
          </w:p>
        </w:tc>
        <w:tc>
          <w:tcPr>
            <w:tcW w:w="88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CD22F0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4/2020</w:t>
            </w:r>
          </w:p>
        </w:tc>
        <w:tc>
          <w:tcPr>
            <w:tcW w:w="89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662EC6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5/2020</w:t>
            </w:r>
          </w:p>
        </w:tc>
        <w:tc>
          <w:tcPr>
            <w:tcW w:w="757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C14ACA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03025B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24777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C06CAD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4BA195E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1101281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6C04B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EFF000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7B11B6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07633C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1AD844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8B8851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9D783E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BEC01B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0AD0A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1F3643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158921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DEA06E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616B3E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FFF6A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9A7950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D0C23E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CA14E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490E6C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5F1C8E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B59F6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DB24AC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BEB8BE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14:paraId="26D63C37">
        <w:trPr>
          <w:cantSplit/>
          <w:trHeight w:val="24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4566A3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T04</w:t>
            </w:r>
          </w:p>
        </w:tc>
        <w:tc>
          <w:tcPr>
            <w:tcW w:w="160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235DD2F">
            <w:pPr>
              <w:spacing w:before="60" w:after="6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Grading / Seeding</w:t>
            </w:r>
          </w:p>
        </w:tc>
        <w:tc>
          <w:tcPr>
            <w:tcW w:w="88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730AB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6/2020</w:t>
            </w:r>
          </w:p>
        </w:tc>
        <w:tc>
          <w:tcPr>
            <w:tcW w:w="89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36E387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11/2020</w:t>
            </w:r>
          </w:p>
        </w:tc>
        <w:tc>
          <w:tcPr>
            <w:tcW w:w="757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678F2F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90EB1D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3CA895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C02789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5D9DB8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1C6ADB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5E042F9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61A3487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5020D4E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1695690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7CEC199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089DEDE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DBD688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660BFB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8A6B44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E5FE75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03B71C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389232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F16880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E6D4DD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250B82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B68C9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F3C221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F4D72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BEDA96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7880EB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9AA2A7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02B43D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14:paraId="035E1D81">
        <w:trPr>
          <w:cantSplit/>
          <w:trHeight w:val="24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5F839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T05</w:t>
            </w:r>
          </w:p>
        </w:tc>
        <w:tc>
          <w:tcPr>
            <w:tcW w:w="160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34911A7">
            <w:pPr>
              <w:spacing w:before="60" w:after="6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Soil Preparation</w:t>
            </w:r>
          </w:p>
        </w:tc>
        <w:tc>
          <w:tcPr>
            <w:tcW w:w="88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36F19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10/2020</w:t>
            </w:r>
          </w:p>
        </w:tc>
        <w:tc>
          <w:tcPr>
            <w:tcW w:w="89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7DDD62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13/2020</w:t>
            </w:r>
          </w:p>
        </w:tc>
        <w:tc>
          <w:tcPr>
            <w:tcW w:w="757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46CD8B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EC3338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19BD73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29B724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07B0054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9C872C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9E7209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2DA2FD4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7698BD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72791C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64112A4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018EF614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6483176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1425EF3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E55D3C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DAAAD9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D194E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E4B2E9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547900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56C49E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65C376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AC72AE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5C51B9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5C00A2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3527114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CC8F03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3B47A0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DB9FE5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14:paraId="4EDBC12F">
        <w:trPr>
          <w:cantSplit/>
          <w:trHeight w:val="24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D0ECF0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T06</w:t>
            </w:r>
          </w:p>
        </w:tc>
        <w:tc>
          <w:tcPr>
            <w:tcW w:w="160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C281FDE">
            <w:pPr>
              <w:spacing w:before="60" w:after="6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Planting</w:t>
            </w:r>
          </w:p>
        </w:tc>
        <w:tc>
          <w:tcPr>
            <w:tcW w:w="88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5B84E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13/2020</w:t>
            </w:r>
          </w:p>
        </w:tc>
        <w:tc>
          <w:tcPr>
            <w:tcW w:w="89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4076CE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16/2020</w:t>
            </w:r>
          </w:p>
        </w:tc>
        <w:tc>
          <w:tcPr>
            <w:tcW w:w="757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BEA074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26FAF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E761E5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77805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783906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D47909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D81D9A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987A08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326321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B5D389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4F9E5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37B3C84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9CD488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536536B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6CF00CA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502323A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6F1BE9E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CEA19A4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BE67BD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4291FE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8BA8B8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786CDD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993CC9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61C464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5C1A71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13473F4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451138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566411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14:paraId="11AF836C">
        <w:trPr>
          <w:cantSplit/>
          <w:trHeight w:val="24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2E7942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T07</w:t>
            </w:r>
          </w:p>
        </w:tc>
        <w:tc>
          <w:tcPr>
            <w:tcW w:w="160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92B9ACD">
            <w:pPr>
              <w:spacing w:before="60" w:after="6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Mulching</w:t>
            </w:r>
          </w:p>
        </w:tc>
        <w:tc>
          <w:tcPr>
            <w:tcW w:w="88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8DE73F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17/2020</w:t>
            </w:r>
          </w:p>
        </w:tc>
        <w:tc>
          <w:tcPr>
            <w:tcW w:w="89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9141EE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19/2020</w:t>
            </w:r>
          </w:p>
        </w:tc>
        <w:tc>
          <w:tcPr>
            <w:tcW w:w="757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3F3538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D804F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2431D9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3D2397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2F3526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BAC76B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253CAD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398501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545B44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233AC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91C1D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AC6837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CAE39B4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2E8A78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2709B1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4FBD87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CAB3B4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700DA63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56ADCE1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64C820F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CA6ABE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11DB1E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B3DF36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AFC17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B9E90A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D214CD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18E724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0C21BC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14:paraId="12B8F413">
        <w:trPr>
          <w:cantSplit/>
          <w:trHeight w:val="24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37269B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T08</w:t>
            </w:r>
          </w:p>
        </w:tc>
        <w:tc>
          <w:tcPr>
            <w:tcW w:w="160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4D7CE7">
            <w:pPr>
              <w:spacing w:before="60" w:after="6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Edges / Borders</w:t>
            </w:r>
          </w:p>
        </w:tc>
        <w:tc>
          <w:tcPr>
            <w:tcW w:w="88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2BD560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20/2020</w:t>
            </w:r>
          </w:p>
        </w:tc>
        <w:tc>
          <w:tcPr>
            <w:tcW w:w="89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9B0A0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20/2020</w:t>
            </w:r>
          </w:p>
        </w:tc>
        <w:tc>
          <w:tcPr>
            <w:tcW w:w="757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ADCE8E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DF42C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B119EF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E0B447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14D621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0B7F6C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83DB0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976A38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6CB29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00CDD7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899136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38ACD0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E7971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59C7DF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99251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1303A8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41DA7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36681B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E8A05D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00EFF3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3A60DED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15157A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89CD6C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3E81E6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AE24EC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6F4CC1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847214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BD4186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14:paraId="4FD38844">
        <w:trPr>
          <w:cantSplit/>
          <w:trHeight w:val="24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431043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T09</w:t>
            </w:r>
          </w:p>
        </w:tc>
        <w:tc>
          <w:tcPr>
            <w:tcW w:w="160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77BF5EB">
            <w:pPr>
              <w:spacing w:before="60" w:after="6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Trimming / Pruning</w:t>
            </w:r>
          </w:p>
        </w:tc>
        <w:tc>
          <w:tcPr>
            <w:tcW w:w="88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99611D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21/2020</w:t>
            </w:r>
          </w:p>
        </w:tc>
        <w:tc>
          <w:tcPr>
            <w:tcW w:w="89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D3713F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21/2020</w:t>
            </w:r>
          </w:p>
        </w:tc>
        <w:tc>
          <w:tcPr>
            <w:tcW w:w="757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504A5D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E5A35A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5C8B1F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F5F2A9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0F2AE7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91CC90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057EBC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FDF96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555CDC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7C3C0E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BCB480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0985CD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02F560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30489A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022E66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5EEB40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17C13B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0DBB7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9DD5F2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C9756D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4EB8C7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1B79601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68338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8DFF2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482B36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529DC7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1FAF3A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363342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14:paraId="51701D1B">
        <w:trPr>
          <w:cantSplit/>
          <w:trHeight w:val="24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52B541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T10</w:t>
            </w:r>
          </w:p>
        </w:tc>
        <w:tc>
          <w:tcPr>
            <w:tcW w:w="160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A462649">
            <w:pPr>
              <w:spacing w:before="60" w:after="6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Fertilizing</w:t>
            </w:r>
          </w:p>
        </w:tc>
        <w:tc>
          <w:tcPr>
            <w:tcW w:w="88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037AB3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22/2020</w:t>
            </w:r>
          </w:p>
        </w:tc>
        <w:tc>
          <w:tcPr>
            <w:tcW w:w="89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B1328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22/2020</w:t>
            </w:r>
          </w:p>
        </w:tc>
        <w:tc>
          <w:tcPr>
            <w:tcW w:w="757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2EB558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93E087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BD8B6C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3E96E9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D44D02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3F2499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0FD6B5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50BA17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3E99F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A6627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01D3E9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CF7C16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7C3B1B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985616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F7189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E774714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0EE852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97746E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FE7803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F2F246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E93B25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32DC5A4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6E03FF1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5DFF6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31B06F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EE77D6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1C20D6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C897C3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14:paraId="3A6D0057">
        <w:trPr>
          <w:cantSplit/>
          <w:trHeight w:val="24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02F52B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T11</w:t>
            </w:r>
          </w:p>
        </w:tc>
        <w:tc>
          <w:tcPr>
            <w:tcW w:w="160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84858E">
            <w:pPr>
              <w:spacing w:before="60" w:after="6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Irrigation</w:t>
            </w:r>
          </w:p>
        </w:tc>
        <w:tc>
          <w:tcPr>
            <w:tcW w:w="88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1045AF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22/2020</w:t>
            </w:r>
          </w:p>
        </w:tc>
        <w:tc>
          <w:tcPr>
            <w:tcW w:w="89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F22D9C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24/2020</w:t>
            </w:r>
          </w:p>
        </w:tc>
        <w:tc>
          <w:tcPr>
            <w:tcW w:w="757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70865A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8319BC4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2317E5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FC8A06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EBD7BB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640B49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B5DB24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48DB73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BB9CBB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1C9CB94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593D64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38FBEF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C9D5EB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C47AF2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17642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D6AF9A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BF927D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079E2E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F01BD0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0BDE04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F52E89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AB234B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719DF38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5393623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582BEDC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84D2F8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4241D4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8466E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14:paraId="1532C083">
        <w:trPr>
          <w:cantSplit/>
          <w:trHeight w:val="24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36E011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T12</w:t>
            </w:r>
          </w:p>
        </w:tc>
        <w:tc>
          <w:tcPr>
            <w:tcW w:w="160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E2C8C0C">
            <w:pPr>
              <w:spacing w:before="60" w:after="6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Walkway</w:t>
            </w:r>
          </w:p>
        </w:tc>
        <w:tc>
          <w:tcPr>
            <w:tcW w:w="88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E05874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25/2020</w:t>
            </w:r>
          </w:p>
        </w:tc>
        <w:tc>
          <w:tcPr>
            <w:tcW w:w="89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524276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25/2020</w:t>
            </w:r>
          </w:p>
        </w:tc>
        <w:tc>
          <w:tcPr>
            <w:tcW w:w="757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7088EA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E54AC2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15C2834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77F584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B69E87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9080D3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4F1190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059238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6B444D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CC297D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0471C5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31739A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D0AB14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E3FB7D4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7BFAF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8586D8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36E1DD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27CC16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14CB6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3CC550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0E7F91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E4BBCA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A9014E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47DAB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2AC8F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286D756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A3E45B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06428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14:paraId="3ED176E8">
        <w:trPr>
          <w:cantSplit/>
          <w:trHeight w:val="24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1538B1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T13</w:t>
            </w:r>
          </w:p>
        </w:tc>
        <w:tc>
          <w:tcPr>
            <w:tcW w:w="160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0B259A">
            <w:pPr>
              <w:spacing w:before="60" w:after="6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Pond Installation</w:t>
            </w:r>
          </w:p>
        </w:tc>
        <w:tc>
          <w:tcPr>
            <w:tcW w:w="88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FAE6CA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25/2020</w:t>
            </w:r>
          </w:p>
        </w:tc>
        <w:tc>
          <w:tcPr>
            <w:tcW w:w="89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18ADEC4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26/2020</w:t>
            </w:r>
          </w:p>
        </w:tc>
        <w:tc>
          <w:tcPr>
            <w:tcW w:w="757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790E37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C73130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5AE330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6E9AAC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D49768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654D18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F7735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61008F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0351FC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111280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A387AD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3CE5B9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E9C412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B7CC08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BF2ADA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7FB778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525CD9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64DC9D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14513B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12792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9BE719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A18459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0333B6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7AAE1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5749F3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260DB191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7661C94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074E06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14:paraId="5A3BA194">
        <w:trPr>
          <w:cantSplit/>
          <w:trHeight w:val="245" w:hRule="atLeast"/>
        </w:trPr>
        <w:tc>
          <w:tcPr>
            <w:tcW w:w="5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E8C9A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T14</w:t>
            </w:r>
          </w:p>
        </w:tc>
        <w:tc>
          <w:tcPr>
            <w:tcW w:w="160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08D0A85">
            <w:pPr>
              <w:spacing w:before="60" w:after="60" w:line="240" w:lineRule="auto"/>
              <w:ind w:left="-105" w:right="-90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Acceptance</w:t>
            </w:r>
          </w:p>
        </w:tc>
        <w:tc>
          <w:tcPr>
            <w:tcW w:w="88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DD97E1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27/2020</w:t>
            </w:r>
          </w:p>
        </w:tc>
        <w:tc>
          <w:tcPr>
            <w:tcW w:w="89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BC6EFCE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5/27/2020</w:t>
            </w:r>
          </w:p>
        </w:tc>
        <w:tc>
          <w:tcPr>
            <w:tcW w:w="757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9EA753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29EE45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4A9D98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30A212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6A6A63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244608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4380A3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4ED8EE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8908F2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D0DDCD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3D9ED7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A76FE6F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20BE83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DD8D53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79227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C2BBD2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504EC38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E6F2C3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EFC1B8C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8B9BB9A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85ED29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C1EE47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2DF0AB5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1AAB7B0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D55D78B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13ACC09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B23542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2E75B5" w:themeFill="accent5" w:themeFillShade="BF"/>
            <w:vAlign w:val="center"/>
          </w:tcPr>
          <w:p w14:paraId="3AB20376">
            <w:pPr>
              <w:spacing w:before="60" w:after="60" w:line="240" w:lineRule="auto"/>
              <w:ind w:left="-105" w:right="-9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14:paraId="53BCD08C">
        <w:trPr>
          <w:trHeight w:val="315" w:hRule="atLeast"/>
        </w:trPr>
        <w:tc>
          <w:tcPr>
            <w:tcW w:w="16110" w:type="dxa"/>
            <w:gridSpan w:val="38"/>
            <w:tcBorders>
              <w:top w:val="single" w:color="BFBFBF" w:sz="4" w:space="0"/>
              <w:left w:val="single" w:color="BFBFBF" w:sz="4" w:space="0"/>
              <w:bottom w:val="nil"/>
              <w:right w:val="single" w:color="BFBFBF" w:sz="4" w:space="0"/>
            </w:tcBorders>
            <w:shd w:val="clear" w:color="000000" w:fill="1F4E78"/>
            <w:noWrap/>
            <w:vAlign w:val="center"/>
          </w:tcPr>
          <w:p w14:paraId="067F1106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0"/>
                <w:szCs w:val="20"/>
              </w:rPr>
              <w:t>Remarks:</w:t>
            </w:r>
          </w:p>
        </w:tc>
      </w:tr>
      <w:tr w14:paraId="4F5D2859">
        <w:trPr>
          <w:trHeight w:val="585" w:hRule="atLeast"/>
        </w:trPr>
        <w:tc>
          <w:tcPr>
            <w:tcW w:w="16110" w:type="dxa"/>
            <w:gridSpan w:val="38"/>
            <w:vMerge w:val="restart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</w:tcPr>
          <w:p w14:paraId="0D995BA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Thirty (30) days warranty starts after acceptance of the project</w:t>
            </w:r>
          </w:p>
        </w:tc>
      </w:tr>
      <w:tr w14:paraId="454F2290">
        <w:trPr>
          <w:trHeight w:val="450" w:hRule="atLeast"/>
        </w:trPr>
        <w:tc>
          <w:tcPr>
            <w:tcW w:w="16110" w:type="dxa"/>
            <w:gridSpan w:val="38"/>
            <w:vMerge w:val="continue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43E1B7A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</w:tbl>
    <w:p w14:paraId="78CBD8D9">
      <w:pPr>
        <w:rPr>
          <w:sz w:val="2"/>
          <w:szCs w:val="2"/>
        </w:rPr>
      </w:pPr>
    </w:p>
    <w:sectPr>
      <w:headerReference r:id="rId5" w:type="default"/>
      <w:footerReference r:id="rId6" w:type="default"/>
      <w:pgSz w:w="16838" w:h="11906" w:orient="landscape"/>
      <w:pgMar w:top="360" w:right="360" w:bottom="360" w:left="360" w:header="446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8EE04CC">
    <w:pPr>
      <w:pStyle w:val="2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76A1CD1">
    <w:pPr>
      <w:pStyle w:val="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fullPage" w:percent="114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tKwFADiTiTAtAAAA"/>
  </w:docVars>
  <w:rsids>
    <w:rsidRoot w:val="00025008"/>
    <w:rsid w:val="00025008"/>
    <w:rsid w:val="0004558F"/>
    <w:rsid w:val="00076830"/>
    <w:rsid w:val="00096E54"/>
    <w:rsid w:val="00134413"/>
    <w:rsid w:val="0018020B"/>
    <w:rsid w:val="001A0C86"/>
    <w:rsid w:val="001F359D"/>
    <w:rsid w:val="00241AA5"/>
    <w:rsid w:val="00281C84"/>
    <w:rsid w:val="002B0324"/>
    <w:rsid w:val="002B7EC8"/>
    <w:rsid w:val="002C01F7"/>
    <w:rsid w:val="002C397E"/>
    <w:rsid w:val="00326E95"/>
    <w:rsid w:val="003369DC"/>
    <w:rsid w:val="003E178B"/>
    <w:rsid w:val="004624FD"/>
    <w:rsid w:val="00462DDA"/>
    <w:rsid w:val="004A6E64"/>
    <w:rsid w:val="004B6A70"/>
    <w:rsid w:val="004D21B8"/>
    <w:rsid w:val="004E1E50"/>
    <w:rsid w:val="005F0027"/>
    <w:rsid w:val="005F2A8E"/>
    <w:rsid w:val="005F2B1B"/>
    <w:rsid w:val="005F6B7F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82F16"/>
    <w:rsid w:val="008C6E2C"/>
    <w:rsid w:val="00924D6B"/>
    <w:rsid w:val="00926C13"/>
    <w:rsid w:val="00943487"/>
    <w:rsid w:val="00955433"/>
    <w:rsid w:val="00955BCC"/>
    <w:rsid w:val="009563D2"/>
    <w:rsid w:val="009724DF"/>
    <w:rsid w:val="00981384"/>
    <w:rsid w:val="009A0ECA"/>
    <w:rsid w:val="00A65756"/>
    <w:rsid w:val="00A66F94"/>
    <w:rsid w:val="00A83A36"/>
    <w:rsid w:val="00AD49A7"/>
    <w:rsid w:val="00AD728D"/>
    <w:rsid w:val="00B24FCF"/>
    <w:rsid w:val="00B51010"/>
    <w:rsid w:val="00B72328"/>
    <w:rsid w:val="00B74AC4"/>
    <w:rsid w:val="00B93539"/>
    <w:rsid w:val="00BA6BB1"/>
    <w:rsid w:val="00C05444"/>
    <w:rsid w:val="00C1590A"/>
    <w:rsid w:val="00C81159"/>
    <w:rsid w:val="00C84F0B"/>
    <w:rsid w:val="00CC29CF"/>
    <w:rsid w:val="00CD1BA2"/>
    <w:rsid w:val="00CD667A"/>
    <w:rsid w:val="00CE1356"/>
    <w:rsid w:val="00D06D1B"/>
    <w:rsid w:val="00D215BB"/>
    <w:rsid w:val="00D32BF9"/>
    <w:rsid w:val="00D853F8"/>
    <w:rsid w:val="00DC7B74"/>
    <w:rsid w:val="00E11C79"/>
    <w:rsid w:val="00E35451"/>
    <w:rsid w:val="00EE33EB"/>
    <w:rsid w:val="00EF1F67"/>
    <w:rsid w:val="00F2260B"/>
    <w:rsid w:val="00F52FD5"/>
    <w:rsid w:val="00F576A8"/>
    <w:rsid w:val="00F7051F"/>
    <w:rsid w:val="00F74AC8"/>
    <w:rsid w:val="00F96D92"/>
    <w:rsid w:val="E34F9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header1.xml" Type="http://schemas.openxmlformats.org/officeDocument/2006/relationships/header"/>
<Relationship Id="rId6" Target="footer1.xml" Type="http://schemas.openxmlformats.org/officeDocument/2006/relationships/footer"/>
<Relationship Id="rId7" Target="theme/theme1.xml" Type="http://schemas.openxmlformats.org/officeDocument/2006/relationships/theme"/>
<Relationship Id="rId8" Target="media/image1.png" Type="http://schemas.openxmlformats.org/officeDocument/2006/relationships/image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22</Words>
  <Characters>1272</Characters>
  <DocSecurity>0</DocSecurity>
  <Lines>10</Lines>
  <Paragraphs>2</Paragraphs>
  <ScaleCrop>false</ScaleCrop>
  <LinksUpToDate>false</LinksUpToDate>
  <CharactersWithSpaces>1492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